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E09DA3" w14:textId="62E53B07" w:rsidR="003B00FC" w:rsidRDefault="00473EC9" w:rsidP="00473EC9">
      <w:pPr>
        <w:pStyle w:val="Title"/>
        <w:ind w:left="2160"/>
        <w:jc w:val="left"/>
      </w:pPr>
      <w:r>
        <w:t xml:space="preserve"> Testing Ramsey Theory </w:t>
      </w:r>
      <w:r w:rsidR="00CC411F">
        <w:t xml:space="preserve">Feedback for Project Number </w:t>
      </w:r>
      <w:r w:rsidR="00FB5725">
        <w:t>27</w:t>
      </w:r>
    </w:p>
    <w:p w14:paraId="64ED7F3A" w14:textId="77777777" w:rsidR="003B00FC" w:rsidRDefault="00CC411F">
      <w:pPr>
        <w:pStyle w:val="Heading2"/>
      </w:pPr>
      <w:bookmarkStart w:id="0" w:name="feedback-below"/>
      <w:r>
        <w:t>Feedback Below</w:t>
      </w:r>
      <w:bookmarkEnd w:id="0"/>
    </w:p>
    <w:p w14:paraId="0636B34F" w14:textId="28F1359D" w:rsidR="003B00FC" w:rsidRDefault="00CC411F">
      <w:pPr>
        <w:pStyle w:val="FirstParagraph"/>
        <w:rPr>
          <w:b/>
        </w:rPr>
      </w:pPr>
      <w:r>
        <w:rPr>
          <w:b/>
        </w:rPr>
        <w:t>What did you first notice about this project?</w:t>
      </w:r>
    </w:p>
    <w:p w14:paraId="48A28BEC" w14:textId="65162BDC" w:rsidR="00FB5725" w:rsidRPr="00FB5725" w:rsidRDefault="00FB5725" w:rsidP="00FB5725">
      <w:pPr>
        <w:pStyle w:val="BodyText"/>
      </w:pPr>
      <w:r>
        <w:t xml:space="preserve">It’s a very interesting fun project. I like that it gives a short explanation of what to do. Unfortunately, the Ramsey simulator was not working which is the overall purpose of the project.  </w:t>
      </w:r>
    </w:p>
    <w:p w14:paraId="1E2BBEC4" w14:textId="4DA23D0C" w:rsidR="00FB5725" w:rsidRDefault="00CC411F">
      <w:pPr>
        <w:pStyle w:val="BodyText"/>
        <w:rPr>
          <w:b/>
        </w:rPr>
      </w:pPr>
      <w:r>
        <w:rPr>
          <w:b/>
        </w:rPr>
        <w:t>What was this project’s main story?</w:t>
      </w:r>
    </w:p>
    <w:p w14:paraId="640CDAA9" w14:textId="13C41689" w:rsidR="00FB5725" w:rsidRPr="00FB5725" w:rsidRDefault="00FB5725">
      <w:pPr>
        <w:pStyle w:val="BodyText"/>
        <w:rPr>
          <w:bCs/>
        </w:rPr>
      </w:pPr>
      <w:r w:rsidRPr="00FB5725">
        <w:rPr>
          <w:bCs/>
        </w:rPr>
        <w:t xml:space="preserve">The project’s main story is to use Ramsey theory to analyze Jane Austen books. </w:t>
      </w:r>
    </w:p>
    <w:p w14:paraId="66CCE5F1" w14:textId="64A150F5" w:rsidR="003B00FC" w:rsidRDefault="00CC411F">
      <w:pPr>
        <w:pStyle w:val="BodyText"/>
        <w:rPr>
          <w:b/>
        </w:rPr>
      </w:pPr>
      <w:r>
        <w:rPr>
          <w:b/>
        </w:rPr>
        <w:t>What were some areas of improvement?</w:t>
      </w:r>
    </w:p>
    <w:p w14:paraId="1BABBEA1" w14:textId="0891CEF8" w:rsidR="00FB5725" w:rsidRPr="00FB5725" w:rsidRDefault="00FB5725">
      <w:pPr>
        <w:pStyle w:val="BodyText"/>
        <w:rPr>
          <w:bCs/>
        </w:rPr>
      </w:pPr>
      <w:r w:rsidRPr="00FB5725">
        <w:rPr>
          <w:bCs/>
        </w:rPr>
        <w:t xml:space="preserve">Try to get the Ramsey simulator to work. I typed in 1 word like the instructions say, first “hello” and then “you” and nothing came out. The histogram was also not working. </w:t>
      </w:r>
    </w:p>
    <w:p w14:paraId="5D9E37D3" w14:textId="5B93F331" w:rsidR="003B00FC" w:rsidRDefault="00CC411F">
      <w:pPr>
        <w:pStyle w:val="BodyText"/>
        <w:rPr>
          <w:b/>
        </w:rPr>
      </w:pPr>
      <w:r>
        <w:rPr>
          <w:b/>
        </w:rPr>
        <w:t>What elements would you add to this project?</w:t>
      </w:r>
    </w:p>
    <w:p w14:paraId="55E5964F" w14:textId="5DF9DAB8" w:rsidR="00FB5725" w:rsidRPr="00A110F3" w:rsidRDefault="00FB5725">
      <w:pPr>
        <w:pStyle w:val="BodyText"/>
        <w:rPr>
          <w:bCs/>
        </w:rPr>
      </w:pPr>
      <w:r w:rsidRPr="00A110F3">
        <w:rPr>
          <w:bCs/>
        </w:rPr>
        <w:t xml:space="preserve">I would just try to get the code to work and focus on that first. It’s a great idea </w:t>
      </w:r>
      <w:r w:rsidR="00A110F3" w:rsidRPr="00A110F3">
        <w:rPr>
          <w:bCs/>
        </w:rPr>
        <w:t xml:space="preserve">overall. </w:t>
      </w:r>
    </w:p>
    <w:p w14:paraId="19D07B5D" w14:textId="5548AAAC" w:rsidR="003B00FC" w:rsidRDefault="00CC411F">
      <w:pPr>
        <w:pStyle w:val="BodyText"/>
        <w:rPr>
          <w:b/>
        </w:rPr>
      </w:pPr>
      <w:r>
        <w:rPr>
          <w:b/>
        </w:rPr>
        <w:t>What were some successful elements of this project?</w:t>
      </w:r>
    </w:p>
    <w:p w14:paraId="5FC85C8D" w14:textId="1FCC1E93" w:rsidR="00A110F3" w:rsidRPr="00A110F3" w:rsidRDefault="00A110F3">
      <w:pPr>
        <w:pStyle w:val="BodyText"/>
        <w:rPr>
          <w:bCs/>
        </w:rPr>
      </w:pPr>
      <w:r w:rsidRPr="00A110F3">
        <w:rPr>
          <w:bCs/>
        </w:rPr>
        <w:t>I think the layout is a success, it is very organized, and I know a lot of time went into that. It</w:t>
      </w:r>
      <w:r>
        <w:rPr>
          <w:bCs/>
        </w:rPr>
        <w:t xml:space="preserve"> is</w:t>
      </w:r>
      <w:r w:rsidRPr="00A110F3">
        <w:rPr>
          <w:bCs/>
        </w:rPr>
        <w:t xml:space="preserve"> not easy getting a nice layout. </w:t>
      </w:r>
    </w:p>
    <w:p w14:paraId="6E194CDD" w14:textId="12932B72" w:rsidR="003B00FC" w:rsidRDefault="00CC411F">
      <w:pPr>
        <w:pStyle w:val="BodyText"/>
        <w:rPr>
          <w:b/>
        </w:rPr>
      </w:pPr>
      <w:r>
        <w:rPr>
          <w:b/>
        </w:rPr>
        <w:t>Any other thoughts you would like to convey to your peer?</w:t>
      </w:r>
    </w:p>
    <w:p w14:paraId="32F6706F" w14:textId="286A426B" w:rsidR="00A110F3" w:rsidRPr="00A110F3" w:rsidRDefault="00A110F3">
      <w:pPr>
        <w:pStyle w:val="BodyText"/>
        <w:rPr>
          <w:bCs/>
        </w:rPr>
      </w:pPr>
      <w:r w:rsidRPr="00A110F3">
        <w:rPr>
          <w:bCs/>
        </w:rPr>
        <w:t xml:space="preserve">Great job overall, I would just try to fix the code to get it to run. </w:t>
      </w:r>
    </w:p>
    <w:sectPr w:rsidR="00A110F3" w:rsidRPr="00A110F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D487CF" w14:textId="77777777" w:rsidR="00E0696F" w:rsidRDefault="00E0696F">
      <w:pPr>
        <w:spacing w:after="0"/>
      </w:pPr>
      <w:r>
        <w:separator/>
      </w:r>
    </w:p>
  </w:endnote>
  <w:endnote w:type="continuationSeparator" w:id="0">
    <w:p w14:paraId="633163DB" w14:textId="77777777" w:rsidR="00E0696F" w:rsidRDefault="00E0696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A8DA8E6" w14:textId="77777777" w:rsidR="00E0696F" w:rsidRDefault="00E0696F">
      <w:r>
        <w:separator/>
      </w:r>
    </w:p>
  </w:footnote>
  <w:footnote w:type="continuationSeparator" w:id="0">
    <w:p w14:paraId="4617DA6F" w14:textId="77777777" w:rsidR="00E0696F" w:rsidRDefault="00E069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521688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B00FC"/>
    <w:rsid w:val="00473EC9"/>
    <w:rsid w:val="004E29B3"/>
    <w:rsid w:val="004E4927"/>
    <w:rsid w:val="00590D07"/>
    <w:rsid w:val="00784D58"/>
    <w:rsid w:val="008D6863"/>
    <w:rsid w:val="00A110F3"/>
    <w:rsid w:val="00B86B75"/>
    <w:rsid w:val="00BC48D5"/>
    <w:rsid w:val="00C36279"/>
    <w:rsid w:val="00CC411F"/>
    <w:rsid w:val="00E0696F"/>
    <w:rsid w:val="00E315A3"/>
    <w:rsid w:val="00FB572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60F3CA"/>
  <w15:docId w15:val="{7B3B2B8E-E9F2-4F18-ABFD-04F03F633D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2</Words>
  <Characters>92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eedback for Project Number xx</vt:lpstr>
    </vt:vector>
  </TitlesOfParts>
  <Company/>
  <LinksUpToDate>false</LinksUpToDate>
  <CharactersWithSpaces>1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edback for Project Number xx</dc:title>
  <dc:creator>lucia gomez</dc:creator>
  <cp:keywords/>
  <cp:lastModifiedBy>lucia gomez</cp:lastModifiedBy>
  <cp:revision>3</cp:revision>
  <dcterms:created xsi:type="dcterms:W3CDTF">2020-05-08T22:08:00Z</dcterms:created>
  <dcterms:modified xsi:type="dcterms:W3CDTF">2020-05-08T2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